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98a26c2fd4347ab2b0221ba667e8777c5bebba"/>
      <w:r>
        <w:rPr>
          <w:b/>
        </w:rPr>
        <w:t xml:space="preserve">ПРОТОКОЛ ПРО РЕЗУЛЬТАТИ ЗЕМЕЛЬНИХ ТОРГІВ № LRE001-UA-20230419-4262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2.05.2023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2.05.2023 12:0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5,2452 га кадастровий номер 5122984800:01:001:0359, яка розташована Одеська область Подільський район Куяльницька сільська рада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5,2452 га кадастровий номер 5122984800:01:001:0359, яка розташована Одеська область Подільський район Куяльницька сільська рада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0 552,4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1 339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05,5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165,7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ЯСНІ ЗОРІ", ЄДРПОУ: 313587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Яворський Григорій Валерійович, ІПН/РНОКПП: 307742103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СНІ ЗОРІ"</w:t>
            </w:r>
          </w:p>
        </w:tc>
        <w:tc>
          <w:p>
            <w:pPr>
              <w:pStyle w:val="Compact"/>
              <w:jc w:val="left"/>
            </w:pPr>
            <w:r>
              <w:t xml:space="preserve">21 339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4:48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Яворський Григорій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5:09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СНІ ЗОРІ"</w:t>
            </w:r>
          </w:p>
        </w:tc>
        <w:tc>
          <w:p>
            <w:pPr>
              <w:pStyle w:val="Compact"/>
              <w:jc w:val="left"/>
            </w:pPr>
            <w:r>
              <w:t xml:space="preserve">21 339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4:48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Яворський Григорій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5:09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СНІ ЗОРІ"</w:t>
            </w:r>
          </w:p>
        </w:tc>
        <w:tc>
          <w:p>
            <w:pPr>
              <w:pStyle w:val="Compact"/>
              <w:jc w:val="left"/>
            </w:pPr>
            <w:r>
              <w:t xml:space="preserve">21 339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4:48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Яворський Григорій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5:09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СНІ ЗОРІ"</w:t>
            </w:r>
          </w:p>
        </w:tc>
        <w:tc>
          <w:p>
            <w:pPr>
              <w:pStyle w:val="Compact"/>
              <w:jc w:val="left"/>
            </w:pPr>
            <w:r>
              <w:t xml:space="preserve">21 339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4:48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Яворський Григорій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3 15:09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ЯСНІ ЗОРІ", ЄДРПОУ: 313587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Яворський Григорій Валерійович, ІПН/РНОКПП: 307742103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066,95 грн (одна тисяча шістдесят шість гривень 9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 098,79 грн (дві тисячі дев'яносто вісім гривень 7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9 240,21 грн (дев'ятнадцять тисяч двісті сорок гривень 2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в Од.обл./отг с.Куял.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58999980334139812000015608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в Од.обл./отг с.Куял.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60752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789999803341498150000156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4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Кононенко Дмитро Юрійович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308409418</w:t>
      </w:r>
    </w:p>
    <w:p>
      <w:pPr>
        <w:numPr>
          <w:ilvl w:val="0"/>
          <w:numId w:val="1005"/>
        </w:numPr>
        <w:pStyle w:val="Compact"/>
      </w:pPr>
      <w:r>
        <w:t xml:space="preserve">Назва банку: ПриватБанк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83052990000026009044902704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14360570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3052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5.2023 16:39: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ЯСНІ ЗОРІ", ЄДРПОУ: 313587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УЯЛЬНИЦЬКА СІЛЬСЬКА РАДА ПОДІЛЬСЬКОГО РАЙОНУ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02:58:44Z</dcterms:created>
  <dcterms:modified xsi:type="dcterms:W3CDTF">2024-04-30T02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